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-do-grupo-1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p>
      <w:pPr>
        <w:pStyle w:val="Date"/>
      </w:pPr>
      <w:r>
        <w:t xml:space="preserve">2022-11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e_de_rmarkdown_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-do-grupo-1</dc:title>
  <dc:creator>João Pedro Albino</dc:creator>
  <cp:keywords/>
  <dcterms:created xsi:type="dcterms:W3CDTF">2022-11-21T18:48:39Z</dcterms:created>
  <dcterms:modified xsi:type="dcterms:W3CDTF">2022-11-21T18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/>
  </property>
</Properties>
</file>